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D5B5E" w:rsidRPr="00AD5B5E" w:rsidRDefault="00AD5B5E" w:rsidP="00AD5B5E">
      <w:pPr>
        <w:pStyle w:val="Title"/>
        <w:jc w:val="center"/>
        <w:rPr>
          <w:rFonts w:asciiTheme="minorHAnsi" w:hAnsiTheme="minorHAnsi" w:cstheme="minorHAnsi"/>
          <w:b/>
          <w:sz w:val="72"/>
        </w:rPr>
      </w:pPr>
      <w:bookmarkStart w:id="0" w:name="_GoBack"/>
      <w:r w:rsidRPr="00AD5B5E">
        <w:rPr>
          <w:rFonts w:asciiTheme="minorHAnsi" w:hAnsiTheme="minorHAnsi" w:cstheme="minorHAnsi"/>
          <w:b/>
          <w:sz w:val="72"/>
        </w:rPr>
        <w:t xml:space="preserve">Safety </w:t>
      </w:r>
      <w:bookmarkEnd w:id="0"/>
      <w:r w:rsidRPr="00AD5B5E">
        <w:rPr>
          <w:rFonts w:asciiTheme="minorHAnsi" w:hAnsiTheme="minorHAnsi" w:cstheme="minorHAnsi"/>
          <w:b/>
          <w:sz w:val="72"/>
        </w:rPr>
        <w:t>and Security in Collaborate.</w:t>
      </w:r>
    </w:p>
    <w:p w:rsidR="00AD5B5E" w:rsidRDefault="00AD5B5E" w:rsidP="00AD5B5E"/>
    <w:p w:rsidR="00AD5B5E" w:rsidRDefault="00AD5B5E" w:rsidP="00AD5B5E">
      <w:r>
        <w:rPr>
          <w:noProof/>
        </w:rPr>
        <w:drawing>
          <wp:inline distT="0" distB="0" distL="0" distR="0">
            <wp:extent cx="7693365" cy="4381500"/>
            <wp:effectExtent l="0" t="0" r="3175" b="0"/>
            <wp:docPr id="16" name="Picture 16" descr="cid:image016.png@01D61D6B.9BF0BD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16.png@01D61D6B.9BF0BD00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6441" cy="43889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D5B5E" w:rsidRDefault="00AD5B5E" w:rsidP="00AD5B5E"/>
    <w:p w:rsidR="00AD5B5E" w:rsidRDefault="00AD5B5E" w:rsidP="00AD5B5E">
      <w:pPr>
        <w:rPr>
          <w:sz w:val="20"/>
          <w:szCs w:val="20"/>
        </w:rPr>
      </w:pPr>
      <w:r>
        <w:rPr>
          <w:noProof/>
        </w:rPr>
        <w:lastRenderedPageBreak/>
        <w:drawing>
          <wp:inline distT="0" distB="0" distL="0" distR="0">
            <wp:extent cx="7810500" cy="4484776"/>
            <wp:effectExtent l="0" t="0" r="0" b="0"/>
            <wp:docPr id="15" name="Picture 15" descr="cid:image001.png@01D61D66.B07CFFE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image001.png@01D61D66.B07CFFE0"/>
                    <pic:cNvPicPr>
                      <a:picLocks noChangeAspect="1" noChangeArrowheads="1"/>
                    </pic:cNvPicPr>
                  </pic:nvPicPr>
                  <pic:blipFill>
                    <a:blip r:embed="rId6" r:link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0929" cy="4490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D5B5E" w:rsidRDefault="00AD5B5E" w:rsidP="00AD5B5E"/>
    <w:p w:rsidR="00AD5B5E" w:rsidRDefault="00AD5B5E" w:rsidP="00AD5B5E">
      <w:pPr>
        <w:rPr>
          <w:sz w:val="20"/>
          <w:szCs w:val="20"/>
        </w:rPr>
      </w:pPr>
      <w:r>
        <w:rPr>
          <w:noProof/>
        </w:rPr>
        <w:lastRenderedPageBreak/>
        <w:drawing>
          <wp:inline distT="0" distB="0" distL="0" distR="0">
            <wp:extent cx="7811373" cy="4324350"/>
            <wp:effectExtent l="0" t="0" r="0" b="0"/>
            <wp:docPr id="14" name="Picture 14" descr="cid:image002.png@01D61D66.B07CFFE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image002.png@01D61D66.B07CFFE0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55230" cy="4348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D5B5E" w:rsidRDefault="00AD5B5E" w:rsidP="00AD5B5E"/>
    <w:p w:rsidR="00AD5B5E" w:rsidRDefault="00AD5B5E" w:rsidP="00AD5B5E">
      <w:pPr>
        <w:rPr>
          <w:sz w:val="20"/>
          <w:szCs w:val="20"/>
        </w:rPr>
      </w:pPr>
      <w:r>
        <w:rPr>
          <w:noProof/>
        </w:rPr>
        <w:lastRenderedPageBreak/>
        <w:drawing>
          <wp:inline distT="0" distB="0" distL="0" distR="0">
            <wp:extent cx="7808656" cy="4733925"/>
            <wp:effectExtent l="0" t="0" r="1905" b="0"/>
            <wp:docPr id="13" name="Picture 13" descr="cid:image003.png@01D61D66.B07CFFE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id:image003.png@01D61D66.B07CFFE0"/>
                    <pic:cNvPicPr>
                      <a:picLocks noChangeAspect="1" noChangeArrowheads="1"/>
                    </pic:cNvPicPr>
                  </pic:nvPicPr>
                  <pic:blipFill>
                    <a:blip r:embed="rId10"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13554" cy="47368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D5B5E" w:rsidRDefault="00AD5B5E" w:rsidP="00AD5B5E"/>
    <w:p w:rsidR="00AD5B5E" w:rsidRDefault="00AD5B5E" w:rsidP="00AD5B5E"/>
    <w:p w:rsidR="00AD5B5E" w:rsidRDefault="00AD5B5E" w:rsidP="00AD5B5E"/>
    <w:p w:rsidR="00AD5B5E" w:rsidRDefault="00AD5B5E" w:rsidP="00AD5B5E">
      <w:pPr>
        <w:rPr>
          <w:sz w:val="20"/>
          <w:szCs w:val="20"/>
        </w:rPr>
      </w:pPr>
      <w:r>
        <w:rPr>
          <w:noProof/>
        </w:rPr>
        <w:lastRenderedPageBreak/>
        <w:drawing>
          <wp:inline distT="0" distB="0" distL="0" distR="0">
            <wp:extent cx="7839075" cy="4503659"/>
            <wp:effectExtent l="0" t="0" r="0" b="0"/>
            <wp:docPr id="12" name="Picture 12" descr="cid:image004.png@01D61D67.0BB18A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id:image004.png@01D61D67.0BB18A70"/>
                    <pic:cNvPicPr>
                      <a:picLocks noChangeAspect="1" noChangeArrowheads="1"/>
                    </pic:cNvPicPr>
                  </pic:nvPicPr>
                  <pic:blipFill>
                    <a:blip r:embed="rId12" r:link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56099" cy="4513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D5B5E" w:rsidRDefault="00AD5B5E" w:rsidP="00AD5B5E"/>
    <w:p w:rsidR="00AD5B5E" w:rsidRDefault="00AD5B5E" w:rsidP="00AD5B5E">
      <w:pPr>
        <w:rPr>
          <w:sz w:val="20"/>
          <w:szCs w:val="20"/>
        </w:rPr>
      </w:pPr>
      <w:r>
        <w:rPr>
          <w:noProof/>
        </w:rPr>
        <w:lastRenderedPageBreak/>
        <w:drawing>
          <wp:inline distT="0" distB="0" distL="0" distR="0">
            <wp:extent cx="7686675" cy="4352096"/>
            <wp:effectExtent l="0" t="0" r="0" b="0"/>
            <wp:docPr id="11" name="Picture 11" descr="cid:image005.png@01D61D67.6B2EBB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id:image005.png@01D61D67.6B2EBB30"/>
                    <pic:cNvPicPr>
                      <a:picLocks noChangeAspect="1" noChangeArrowheads="1"/>
                    </pic:cNvPicPr>
                  </pic:nvPicPr>
                  <pic:blipFill>
                    <a:blip r:embed="rId14" r:link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7117" cy="4369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D5B5E" w:rsidRDefault="00AD5B5E" w:rsidP="00AD5B5E"/>
    <w:p w:rsidR="00AD5B5E" w:rsidRDefault="00AD5B5E" w:rsidP="00AD5B5E">
      <w:pPr>
        <w:rPr>
          <w:sz w:val="20"/>
          <w:szCs w:val="20"/>
        </w:rPr>
      </w:pPr>
      <w:r>
        <w:rPr>
          <w:noProof/>
        </w:rPr>
        <w:lastRenderedPageBreak/>
        <w:drawing>
          <wp:inline distT="0" distB="0" distL="0" distR="0">
            <wp:extent cx="7810500" cy="4583305"/>
            <wp:effectExtent l="0" t="0" r="0" b="8255"/>
            <wp:docPr id="10" name="Picture 10" descr="cid:image006.png@01D61D67.6B2EBB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id:image006.png@01D61D67.6B2EBB30"/>
                    <pic:cNvPicPr>
                      <a:picLocks noChangeAspect="1" noChangeArrowheads="1"/>
                    </pic:cNvPicPr>
                  </pic:nvPicPr>
                  <pic:blipFill>
                    <a:blip r:embed="rId16" r:link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46134" cy="4604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D5B5E" w:rsidRDefault="00AD5B5E" w:rsidP="00AD5B5E"/>
    <w:p w:rsidR="00AD5B5E" w:rsidRDefault="00AD5B5E" w:rsidP="00AD5B5E">
      <w:pPr>
        <w:rPr>
          <w:sz w:val="20"/>
          <w:szCs w:val="20"/>
        </w:rPr>
      </w:pPr>
      <w:r>
        <w:rPr>
          <w:noProof/>
        </w:rPr>
        <w:lastRenderedPageBreak/>
        <w:drawing>
          <wp:inline distT="0" distB="0" distL="0" distR="0">
            <wp:extent cx="7734300" cy="4348783"/>
            <wp:effectExtent l="0" t="0" r="0" b="0"/>
            <wp:docPr id="9" name="Picture 9" descr="cid:image007.png@01D61D67.CAA842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id:image007.png@01D61D67.CAA84270"/>
                    <pic:cNvPicPr>
                      <a:picLocks noChangeAspect="1" noChangeArrowheads="1"/>
                    </pic:cNvPicPr>
                  </pic:nvPicPr>
                  <pic:blipFill>
                    <a:blip r:embed="rId18" r:link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65275" cy="4366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D5B5E" w:rsidRDefault="00AD5B5E" w:rsidP="00AD5B5E"/>
    <w:p w:rsidR="00AD5B5E" w:rsidRDefault="00AD5B5E" w:rsidP="00AD5B5E">
      <w:pPr>
        <w:rPr>
          <w:sz w:val="20"/>
          <w:szCs w:val="20"/>
        </w:rPr>
      </w:pPr>
      <w:r>
        <w:rPr>
          <w:noProof/>
        </w:rPr>
        <w:lastRenderedPageBreak/>
        <w:drawing>
          <wp:inline distT="0" distB="0" distL="0" distR="0">
            <wp:extent cx="7810500" cy="4413410"/>
            <wp:effectExtent l="0" t="0" r="0" b="6350"/>
            <wp:docPr id="8" name="Picture 8" descr="cid:image008.png@01D61D68.2DF4A3A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id:image008.png@01D61D68.2DF4A3A0"/>
                    <pic:cNvPicPr>
                      <a:picLocks noChangeAspect="1" noChangeArrowheads="1"/>
                    </pic:cNvPicPr>
                  </pic:nvPicPr>
                  <pic:blipFill>
                    <a:blip r:embed="rId20" r:link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8720" cy="4423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D5B5E" w:rsidRDefault="00AD5B5E" w:rsidP="00AD5B5E"/>
    <w:p w:rsidR="00AD5B5E" w:rsidRDefault="00AD5B5E" w:rsidP="00AD5B5E"/>
    <w:p w:rsidR="00AD5B5E" w:rsidRDefault="00AD5B5E" w:rsidP="00AD5B5E">
      <w:pPr>
        <w:rPr>
          <w:sz w:val="20"/>
          <w:szCs w:val="20"/>
        </w:rPr>
      </w:pPr>
      <w:r>
        <w:rPr>
          <w:noProof/>
        </w:rPr>
        <w:lastRenderedPageBreak/>
        <w:drawing>
          <wp:inline distT="0" distB="0" distL="0" distR="0">
            <wp:extent cx="7814830" cy="4524375"/>
            <wp:effectExtent l="0" t="0" r="0" b="0"/>
            <wp:docPr id="7" name="Picture 7" descr="cid:image009.png@01D61D68.9EF63C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id:image009.png@01D61D68.9EF63C30"/>
                    <pic:cNvPicPr>
                      <a:picLocks noChangeAspect="1" noChangeArrowheads="1"/>
                    </pic:cNvPicPr>
                  </pic:nvPicPr>
                  <pic:blipFill>
                    <a:blip r:embed="rId22" r:link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30547" cy="45334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D5B5E" w:rsidRDefault="00AD5B5E" w:rsidP="00AD5B5E"/>
    <w:p w:rsidR="00AD5B5E" w:rsidRDefault="00AD5B5E" w:rsidP="00AD5B5E"/>
    <w:p w:rsidR="00AD5B5E" w:rsidRDefault="00AD5B5E" w:rsidP="00AD5B5E"/>
    <w:p w:rsidR="00AD5B5E" w:rsidRDefault="00AD5B5E" w:rsidP="00AD5B5E">
      <w:pPr>
        <w:rPr>
          <w:sz w:val="20"/>
          <w:szCs w:val="20"/>
        </w:rPr>
      </w:pPr>
      <w:r>
        <w:rPr>
          <w:noProof/>
        </w:rPr>
        <w:lastRenderedPageBreak/>
        <w:drawing>
          <wp:inline distT="0" distB="0" distL="0" distR="0">
            <wp:extent cx="7810622" cy="4524375"/>
            <wp:effectExtent l="0" t="0" r="0" b="0"/>
            <wp:docPr id="6" name="Picture 6" descr="cid:image010.png@01D61D68.9EF63C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id:image010.png@01D61D68.9EF63C30"/>
                    <pic:cNvPicPr>
                      <a:picLocks noChangeAspect="1" noChangeArrowheads="1"/>
                    </pic:cNvPicPr>
                  </pic:nvPicPr>
                  <pic:blipFill>
                    <a:blip r:embed="rId24" r:link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3920" cy="45320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D5B5E" w:rsidRDefault="00AD5B5E" w:rsidP="00AD5B5E"/>
    <w:p w:rsidR="00AD5B5E" w:rsidRDefault="00AD5B5E" w:rsidP="00AD5B5E"/>
    <w:p w:rsidR="00AD5B5E" w:rsidRDefault="00AD5B5E" w:rsidP="00AD5B5E">
      <w:pPr>
        <w:rPr>
          <w:sz w:val="20"/>
          <w:szCs w:val="20"/>
        </w:rPr>
      </w:pPr>
      <w:r>
        <w:rPr>
          <w:noProof/>
        </w:rPr>
        <w:lastRenderedPageBreak/>
        <w:drawing>
          <wp:inline distT="0" distB="0" distL="0" distR="0">
            <wp:extent cx="7743825" cy="4376699"/>
            <wp:effectExtent l="0" t="0" r="0" b="5080"/>
            <wp:docPr id="5" name="Picture 5" descr="cid:image011.png@01D61D68.9EF63C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id:image011.png@01D61D68.9EF63C30"/>
                    <pic:cNvPicPr>
                      <a:picLocks noChangeAspect="1" noChangeArrowheads="1"/>
                    </pic:cNvPicPr>
                  </pic:nvPicPr>
                  <pic:blipFill>
                    <a:blip r:embed="rId26" r:link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65870" cy="43891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D5B5E" w:rsidRDefault="00AD5B5E" w:rsidP="00AD5B5E"/>
    <w:p w:rsidR="00AD5B5E" w:rsidRDefault="00AD5B5E" w:rsidP="00AD5B5E"/>
    <w:p w:rsidR="00AD5B5E" w:rsidRDefault="00AD5B5E" w:rsidP="00AD5B5E">
      <w:pPr>
        <w:rPr>
          <w:sz w:val="20"/>
          <w:szCs w:val="20"/>
        </w:rPr>
      </w:pPr>
      <w:r>
        <w:rPr>
          <w:noProof/>
        </w:rPr>
        <w:lastRenderedPageBreak/>
        <w:drawing>
          <wp:inline distT="0" distB="0" distL="0" distR="0">
            <wp:extent cx="7809666" cy="4419600"/>
            <wp:effectExtent l="0" t="0" r="1270" b="0"/>
            <wp:docPr id="4" name="Picture 4" descr="cid:image012.png@01D61D68.E90AC6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id:image012.png@01D61D68.E90AC610"/>
                    <pic:cNvPicPr>
                      <a:picLocks noChangeAspect="1" noChangeArrowheads="1"/>
                    </pic:cNvPicPr>
                  </pic:nvPicPr>
                  <pic:blipFill>
                    <a:blip r:embed="rId28" r:link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45446" cy="44398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D5B5E" w:rsidRDefault="00AD5B5E" w:rsidP="00AD5B5E"/>
    <w:p w:rsidR="00AD5B5E" w:rsidRDefault="00AD5B5E" w:rsidP="00AD5B5E"/>
    <w:p w:rsidR="00AD5B5E" w:rsidRDefault="00AD5B5E" w:rsidP="00AD5B5E">
      <w:pPr>
        <w:rPr>
          <w:sz w:val="20"/>
          <w:szCs w:val="20"/>
        </w:rPr>
      </w:pPr>
      <w:r>
        <w:rPr>
          <w:noProof/>
        </w:rPr>
        <w:lastRenderedPageBreak/>
        <w:drawing>
          <wp:inline distT="0" distB="0" distL="0" distR="0">
            <wp:extent cx="7715250" cy="4427245"/>
            <wp:effectExtent l="0" t="0" r="0" b="0"/>
            <wp:docPr id="3" name="Picture 3" descr="cid:image013.png@01D61D69.4E7F10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id:image013.png@01D61D69.4E7F1050"/>
                    <pic:cNvPicPr>
                      <a:picLocks noChangeAspect="1" noChangeArrowheads="1"/>
                    </pic:cNvPicPr>
                  </pic:nvPicPr>
                  <pic:blipFill>
                    <a:blip r:embed="rId30" r:link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8849" cy="4446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D5B5E" w:rsidRDefault="00AD5B5E" w:rsidP="00AD5B5E"/>
    <w:p w:rsidR="00AD5B5E" w:rsidRDefault="00AD5B5E" w:rsidP="00AD5B5E">
      <w:pPr>
        <w:rPr>
          <w:sz w:val="20"/>
          <w:szCs w:val="20"/>
        </w:rPr>
      </w:pPr>
      <w:r>
        <w:rPr>
          <w:noProof/>
        </w:rPr>
        <w:lastRenderedPageBreak/>
        <w:drawing>
          <wp:inline distT="0" distB="0" distL="0" distR="0">
            <wp:extent cx="7827552" cy="4419600"/>
            <wp:effectExtent l="0" t="0" r="2540" b="0"/>
            <wp:docPr id="2" name="Picture 2" descr="cid:image014.png@01D61D69.ADF69BC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id:image014.png@01D61D69.ADF69BC0"/>
                    <pic:cNvPicPr>
                      <a:picLocks noChangeAspect="1" noChangeArrowheads="1"/>
                    </pic:cNvPicPr>
                  </pic:nvPicPr>
                  <pic:blipFill>
                    <a:blip r:embed="rId32" r:link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45450" cy="44297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D5B5E" w:rsidRDefault="00AD5B5E" w:rsidP="00AD5B5E"/>
    <w:p w:rsidR="00AD5B5E" w:rsidRDefault="00AD5B5E" w:rsidP="00AD5B5E"/>
    <w:p w:rsidR="00AD5B5E" w:rsidRDefault="00AD5B5E" w:rsidP="00AD5B5E">
      <w:pPr>
        <w:rPr>
          <w:sz w:val="20"/>
          <w:szCs w:val="20"/>
        </w:rPr>
      </w:pPr>
      <w:r>
        <w:rPr>
          <w:noProof/>
        </w:rPr>
        <w:lastRenderedPageBreak/>
        <w:drawing>
          <wp:inline distT="0" distB="0" distL="0" distR="0">
            <wp:extent cx="7709172" cy="4410075"/>
            <wp:effectExtent l="0" t="0" r="6350" b="0"/>
            <wp:docPr id="1" name="Picture 1" descr="cid:image015.png@01D61D6A.C6611B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id:image015.png@01D61D6A.C6611B80"/>
                    <pic:cNvPicPr>
                      <a:picLocks noChangeAspect="1" noChangeArrowheads="1"/>
                    </pic:cNvPicPr>
                  </pic:nvPicPr>
                  <pic:blipFill>
                    <a:blip r:embed="rId34" r:link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5226" cy="4413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D5B5E" w:rsidRDefault="00AD5B5E" w:rsidP="00AD5B5E"/>
    <w:sectPr w:rsidR="00AD5B5E" w:rsidSect="00AD5B5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MzCyMDc1MzcwNDBX0lEKTi0uzszPAykwrAUAYSlNEywAAAA="/>
  </w:docVars>
  <w:rsids>
    <w:rsidRoot w:val="00AD5B5E"/>
    <w:rsid w:val="007A355F"/>
    <w:rsid w:val="0081433A"/>
    <w:rsid w:val="00AD5B5E"/>
    <w:rsid w:val="00BE52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0608C6"/>
  <w15:chartTrackingRefBased/>
  <w15:docId w15:val="{172610DD-9F3D-490A-9973-3C9F807AB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HAnsi" w:hAnsi="Calibr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D5B5E"/>
    <w:pPr>
      <w:spacing w:after="0" w:line="240" w:lineRule="auto"/>
    </w:pPr>
    <w:rPr>
      <w:rFonts w:cs="Calibr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5B5E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5B5E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35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cid:image004.png@01D61D67.0BB18A70" TargetMode="External"/><Relationship Id="rId18" Type="http://schemas.openxmlformats.org/officeDocument/2006/relationships/image" Target="media/image8.png"/><Relationship Id="rId26" Type="http://schemas.openxmlformats.org/officeDocument/2006/relationships/image" Target="media/image12.png"/><Relationship Id="rId3" Type="http://schemas.openxmlformats.org/officeDocument/2006/relationships/webSettings" Target="webSettings.xml"/><Relationship Id="rId21" Type="http://schemas.openxmlformats.org/officeDocument/2006/relationships/image" Target="cid:image008.png@01D61D68.2DF4A3A0" TargetMode="External"/><Relationship Id="rId34" Type="http://schemas.openxmlformats.org/officeDocument/2006/relationships/image" Target="media/image16.png"/><Relationship Id="rId7" Type="http://schemas.openxmlformats.org/officeDocument/2006/relationships/image" Target="cid:image001.png@01D61D66.B07CFFE0" TargetMode="External"/><Relationship Id="rId12" Type="http://schemas.openxmlformats.org/officeDocument/2006/relationships/image" Target="media/image5.png"/><Relationship Id="rId17" Type="http://schemas.openxmlformats.org/officeDocument/2006/relationships/image" Target="cid:image006.png@01D61D67.6B2EBB30" TargetMode="External"/><Relationship Id="rId25" Type="http://schemas.openxmlformats.org/officeDocument/2006/relationships/image" Target="cid:image010.png@01D61D68.9EF63C30" TargetMode="External"/><Relationship Id="rId33" Type="http://schemas.openxmlformats.org/officeDocument/2006/relationships/image" Target="cid:image014.png@01D61D69.ADF69BC0" TargetMode="External"/><Relationship Id="rId2" Type="http://schemas.openxmlformats.org/officeDocument/2006/relationships/settings" Target="settings.xm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cid:image012.png@01D61D68.E90AC610" TargetMode="Externa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cid:image003.png@01D61D66.B07CFFE0" TargetMode="External"/><Relationship Id="rId24" Type="http://schemas.openxmlformats.org/officeDocument/2006/relationships/image" Target="media/image11.png"/><Relationship Id="rId32" Type="http://schemas.openxmlformats.org/officeDocument/2006/relationships/image" Target="media/image15.png"/><Relationship Id="rId37" Type="http://schemas.openxmlformats.org/officeDocument/2006/relationships/theme" Target="theme/theme1.xml"/><Relationship Id="rId5" Type="http://schemas.openxmlformats.org/officeDocument/2006/relationships/image" Target="cid:image016.png@01D61D6B.9BF0BD00" TargetMode="External"/><Relationship Id="rId15" Type="http://schemas.openxmlformats.org/officeDocument/2006/relationships/image" Target="cid:image005.png@01D61D67.6B2EBB30" TargetMode="External"/><Relationship Id="rId23" Type="http://schemas.openxmlformats.org/officeDocument/2006/relationships/image" Target="cid:image009.png@01D61D68.9EF63C30" TargetMode="External"/><Relationship Id="rId28" Type="http://schemas.openxmlformats.org/officeDocument/2006/relationships/image" Target="media/image13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cid:image007.png@01D61D67.CAA84270" TargetMode="External"/><Relationship Id="rId31" Type="http://schemas.openxmlformats.org/officeDocument/2006/relationships/image" Target="cid:image013.png@01D61D69.4E7F1050" TargetMode="External"/><Relationship Id="rId4" Type="http://schemas.openxmlformats.org/officeDocument/2006/relationships/image" Target="media/image1.png"/><Relationship Id="rId9" Type="http://schemas.openxmlformats.org/officeDocument/2006/relationships/image" Target="cid:image002.png@01D61D66.B07CFFE0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0.png"/><Relationship Id="rId27" Type="http://schemas.openxmlformats.org/officeDocument/2006/relationships/image" Target="cid:image011.png@01D61D68.9EF63C30" TargetMode="External"/><Relationship Id="rId30" Type="http://schemas.openxmlformats.org/officeDocument/2006/relationships/image" Target="media/image14.png"/><Relationship Id="rId35" Type="http://schemas.openxmlformats.org/officeDocument/2006/relationships/image" Target="cid:image015.png@01D61D6A.C6611B8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14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Moye</dc:creator>
  <cp:keywords/>
  <dc:description/>
  <cp:lastModifiedBy>Stephanie Moye</cp:lastModifiedBy>
  <cp:revision>2</cp:revision>
  <dcterms:created xsi:type="dcterms:W3CDTF">2022-10-05T16:22:00Z</dcterms:created>
  <dcterms:modified xsi:type="dcterms:W3CDTF">2022-10-05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97f79a-cbd4-4b2f-afaf-4028d2ad14d6</vt:lpwstr>
  </property>
</Properties>
</file>